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c376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1T20:58:18Z</dcterms:created>
  <dcterms:modified xsi:type="dcterms:W3CDTF">2019-06-21T20:58:18Z</dcterms:modified>
</cp:coreProperties>
</file>